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089DD" w14:textId="2926081C" w:rsidR="00BE7AFD" w:rsidRDefault="00BE7AFD" w:rsidP="00BE7AFD">
      <w:pPr>
        <w:pStyle w:val="BodyText2"/>
        <w:pBdr>
          <w:bottom w:val="single" w:sz="6" w:space="1" w:color="auto"/>
        </w:pBdr>
        <w:spacing w:before="0"/>
        <w:jc w:val="center"/>
        <w:rPr>
          <w:b/>
          <w:sz w:val="36"/>
        </w:rPr>
      </w:pPr>
      <w:r>
        <w:rPr>
          <w:b/>
          <w:sz w:val="36"/>
        </w:rPr>
        <w:t>GIRLS AA GOLF ENTRY FORM</w:t>
      </w:r>
    </w:p>
    <w:p w14:paraId="69B583BA" w14:textId="77777777" w:rsidR="00BE7AFD" w:rsidRDefault="00BE7AFD" w:rsidP="00BE7AFD">
      <w:pPr>
        <w:pStyle w:val="BodyText2"/>
        <w:spacing w:before="0"/>
        <w:rPr>
          <w:sz w:val="24"/>
        </w:rPr>
      </w:pPr>
    </w:p>
    <w:p w14:paraId="738B695C" w14:textId="7EF6F94A" w:rsidR="00BE7AFD" w:rsidRDefault="00BE7AFD" w:rsidP="00BE7AFD">
      <w:pPr>
        <w:pStyle w:val="BodyText2"/>
        <w:spacing w:before="0"/>
        <w:jc w:val="center"/>
        <w:rPr>
          <w:sz w:val="24"/>
        </w:rPr>
      </w:pPr>
      <w:r>
        <w:rPr>
          <w:sz w:val="24"/>
        </w:rPr>
        <w:t>Due October 6, 20</w:t>
      </w:r>
      <w:r w:rsidR="0004764D">
        <w:rPr>
          <w:sz w:val="24"/>
        </w:rPr>
        <w:t>2</w:t>
      </w:r>
      <w:r>
        <w:rPr>
          <w:sz w:val="24"/>
        </w:rPr>
        <w:t>3</w:t>
      </w:r>
    </w:p>
    <w:p w14:paraId="4655E9C1" w14:textId="77777777" w:rsidR="00BE7AFD" w:rsidRDefault="00BE7AFD" w:rsidP="00BE7AFD">
      <w:pPr>
        <w:pStyle w:val="BodyText2"/>
        <w:spacing w:before="0"/>
        <w:jc w:val="center"/>
        <w:rPr>
          <w:sz w:val="24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7578"/>
      </w:tblGrid>
      <w:tr w:rsidR="00BE7AFD" w14:paraId="0C545B55" w14:textId="77777777" w:rsidTr="00BE7AFD">
        <w:tc>
          <w:tcPr>
            <w:tcW w:w="1998" w:type="dxa"/>
            <w:hideMark/>
          </w:tcPr>
          <w:p w14:paraId="68F56A5A" w14:textId="77777777" w:rsidR="00BE7AFD" w:rsidRDefault="00BE7AFD">
            <w:pPr>
              <w:pStyle w:val="BodyText2"/>
              <w:spacing w:before="0"/>
              <w:rPr>
                <w:sz w:val="24"/>
              </w:rPr>
            </w:pPr>
            <w:r>
              <w:rPr>
                <w:sz w:val="24"/>
              </w:rPr>
              <w:t>School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9FDE559" w14:textId="77777777" w:rsidR="00BE7AFD" w:rsidRDefault="00BE7AFD">
            <w:pPr>
              <w:pStyle w:val="BodyText2"/>
              <w:spacing w:before="0"/>
              <w:rPr>
                <w:sz w:val="24"/>
              </w:rPr>
            </w:pPr>
          </w:p>
        </w:tc>
      </w:tr>
      <w:tr w:rsidR="00BE7AFD" w14:paraId="25C111A5" w14:textId="77777777" w:rsidTr="00BE7AFD">
        <w:tc>
          <w:tcPr>
            <w:tcW w:w="1998" w:type="dxa"/>
            <w:hideMark/>
          </w:tcPr>
          <w:p w14:paraId="1B4070BF" w14:textId="77777777" w:rsidR="00BE7AFD" w:rsidRDefault="00BE7AFD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Coach’s Name</w:t>
            </w:r>
          </w:p>
        </w:tc>
        <w:tc>
          <w:tcPr>
            <w:tcW w:w="757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23210F4" w14:textId="77777777" w:rsidR="00BE7AFD" w:rsidRDefault="00BE7AFD">
            <w:pPr>
              <w:pStyle w:val="BodyText2"/>
              <w:tabs>
                <w:tab w:val="left" w:pos="3402"/>
              </w:tabs>
              <w:rPr>
                <w:sz w:val="24"/>
              </w:rPr>
            </w:pPr>
          </w:p>
        </w:tc>
      </w:tr>
      <w:tr w:rsidR="00BE7AFD" w14:paraId="7A8DB97E" w14:textId="77777777" w:rsidTr="00BE7AFD">
        <w:tc>
          <w:tcPr>
            <w:tcW w:w="1998" w:type="dxa"/>
            <w:hideMark/>
          </w:tcPr>
          <w:p w14:paraId="7ACEB8D6" w14:textId="77777777" w:rsidR="00BE7AFD" w:rsidRDefault="00BE7AFD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Coach’s Phone</w:t>
            </w:r>
          </w:p>
        </w:tc>
        <w:tc>
          <w:tcPr>
            <w:tcW w:w="757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6795D809" w14:textId="77777777" w:rsidR="00BE7AFD" w:rsidRDefault="00BE7AFD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W.</w:t>
            </w:r>
          </w:p>
        </w:tc>
      </w:tr>
      <w:tr w:rsidR="00BE7AFD" w14:paraId="39F559D2" w14:textId="77777777" w:rsidTr="00BE7AFD">
        <w:tc>
          <w:tcPr>
            <w:tcW w:w="1998" w:type="dxa"/>
          </w:tcPr>
          <w:p w14:paraId="2A120A04" w14:textId="77777777" w:rsidR="00BE7AFD" w:rsidRDefault="00BE7AFD">
            <w:pPr>
              <w:pStyle w:val="BodyText2"/>
              <w:rPr>
                <w:sz w:val="24"/>
              </w:rPr>
            </w:pPr>
          </w:p>
        </w:tc>
        <w:tc>
          <w:tcPr>
            <w:tcW w:w="757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1116FD05" w14:textId="77777777" w:rsidR="00BE7AFD" w:rsidRDefault="00BE7AFD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H.</w:t>
            </w:r>
          </w:p>
        </w:tc>
      </w:tr>
    </w:tbl>
    <w:p w14:paraId="14839F30" w14:textId="77777777" w:rsidR="00BE7AFD" w:rsidRDefault="00BE7AFD" w:rsidP="00BE7AFD">
      <w:pPr>
        <w:pStyle w:val="BodyText2"/>
        <w:spacing w:before="0"/>
        <w:jc w:val="center"/>
        <w:rPr>
          <w:sz w:val="24"/>
        </w:rPr>
      </w:pPr>
    </w:p>
    <w:p w14:paraId="187EBC5F" w14:textId="77777777" w:rsidR="00BE7AFD" w:rsidRDefault="00BE7AFD" w:rsidP="00BE7AFD">
      <w:pPr>
        <w:pStyle w:val="BodyText2"/>
        <w:spacing w:before="0"/>
        <w:rPr>
          <w:sz w:val="24"/>
        </w:rPr>
      </w:pPr>
    </w:p>
    <w:p w14:paraId="510D4A5F" w14:textId="77777777" w:rsidR="00BE7AFD" w:rsidRDefault="00BE7AFD" w:rsidP="00BE7AFD">
      <w:pPr>
        <w:pStyle w:val="BodyText2"/>
        <w:spacing w:before="0"/>
        <w:rPr>
          <w:sz w:val="24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78"/>
        <w:gridCol w:w="270"/>
        <w:gridCol w:w="3330"/>
        <w:gridCol w:w="1710"/>
        <w:gridCol w:w="360"/>
        <w:gridCol w:w="3528"/>
      </w:tblGrid>
      <w:tr w:rsidR="00BE7AFD" w14:paraId="6E527843" w14:textId="77777777" w:rsidTr="00BE7AFD">
        <w:tc>
          <w:tcPr>
            <w:tcW w:w="648" w:type="dxa"/>
            <w:gridSpan w:val="2"/>
          </w:tcPr>
          <w:p w14:paraId="05EB11C1" w14:textId="77777777" w:rsidR="00BE7AFD" w:rsidRDefault="00BE7AFD">
            <w:pPr>
              <w:pStyle w:val="BodyText2"/>
              <w:spacing w:before="0"/>
              <w:jc w:val="center"/>
              <w:rPr>
                <w:b/>
                <w:sz w:val="24"/>
              </w:rPr>
            </w:pPr>
          </w:p>
        </w:tc>
        <w:tc>
          <w:tcPr>
            <w:tcW w:w="3330" w:type="dxa"/>
            <w:hideMark/>
          </w:tcPr>
          <w:p w14:paraId="2614DA87" w14:textId="77777777" w:rsidR="00BE7AFD" w:rsidRDefault="00BE7AFD">
            <w:pPr>
              <w:pStyle w:val="BodyText2"/>
              <w:spacing w:before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LAYERS</w:t>
            </w:r>
          </w:p>
        </w:tc>
        <w:tc>
          <w:tcPr>
            <w:tcW w:w="2070" w:type="dxa"/>
            <w:gridSpan w:val="2"/>
          </w:tcPr>
          <w:p w14:paraId="0910367A" w14:textId="77777777" w:rsidR="00BE7AFD" w:rsidRDefault="00BE7AFD">
            <w:pPr>
              <w:pStyle w:val="BodyText2"/>
              <w:spacing w:before="0"/>
              <w:jc w:val="center"/>
              <w:rPr>
                <w:b/>
                <w:sz w:val="24"/>
              </w:rPr>
            </w:pPr>
          </w:p>
        </w:tc>
        <w:tc>
          <w:tcPr>
            <w:tcW w:w="3528" w:type="dxa"/>
            <w:hideMark/>
          </w:tcPr>
          <w:p w14:paraId="4E069A18" w14:textId="56A7CA8B" w:rsidR="00BE7AFD" w:rsidRDefault="00BE7AFD">
            <w:pPr>
              <w:pStyle w:val="BodyText2"/>
              <w:spacing w:before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VG. SCORE (18 holes)</w:t>
            </w:r>
          </w:p>
        </w:tc>
      </w:tr>
      <w:tr w:rsidR="00BE7AFD" w14:paraId="7C4F87E0" w14:textId="77777777" w:rsidTr="00BE7AFD">
        <w:tc>
          <w:tcPr>
            <w:tcW w:w="378" w:type="dxa"/>
          </w:tcPr>
          <w:p w14:paraId="6CDC919B" w14:textId="77777777" w:rsidR="00BE7AFD" w:rsidRDefault="00BE7AFD" w:rsidP="00D5079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ind w:hanging="360"/>
              <w:rPr>
                <w:sz w:val="24"/>
              </w:rPr>
            </w:pPr>
          </w:p>
        </w:tc>
        <w:tc>
          <w:tcPr>
            <w:tcW w:w="5310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4CADD78" w14:textId="40610159" w:rsidR="00BE7AFD" w:rsidRDefault="00BE7AFD">
            <w:pPr>
              <w:pStyle w:val="BodyText2"/>
              <w:rPr>
                <w:sz w:val="24"/>
              </w:rPr>
            </w:pPr>
          </w:p>
        </w:tc>
        <w:tc>
          <w:tcPr>
            <w:tcW w:w="360" w:type="dxa"/>
          </w:tcPr>
          <w:p w14:paraId="559F2FAA" w14:textId="77777777" w:rsidR="00BE7AFD" w:rsidRDefault="00BE7AFD">
            <w:pPr>
              <w:pStyle w:val="BodyText2"/>
              <w:numPr>
                <w:ilvl w:val="12"/>
                <w:numId w:val="0"/>
              </w:numPr>
              <w:rPr>
                <w:sz w:val="24"/>
              </w:rPr>
            </w:pPr>
          </w:p>
        </w:tc>
        <w:tc>
          <w:tcPr>
            <w:tcW w:w="352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6F47C40" w14:textId="77777777" w:rsidR="00BE7AFD" w:rsidRDefault="00BE7AFD">
            <w:pPr>
              <w:pStyle w:val="BodyText2"/>
              <w:numPr>
                <w:ilvl w:val="12"/>
                <w:numId w:val="0"/>
              </w:numPr>
              <w:rPr>
                <w:sz w:val="24"/>
              </w:rPr>
            </w:pPr>
          </w:p>
        </w:tc>
      </w:tr>
      <w:tr w:rsidR="00BE7AFD" w14:paraId="6F95A9F8" w14:textId="77777777" w:rsidTr="00BE7AFD">
        <w:tc>
          <w:tcPr>
            <w:tcW w:w="378" w:type="dxa"/>
          </w:tcPr>
          <w:p w14:paraId="121C9A68" w14:textId="77777777" w:rsidR="00BE7AFD" w:rsidRDefault="00BE7AFD" w:rsidP="00D5079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ind w:hanging="360"/>
              <w:rPr>
                <w:sz w:val="24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E5C4F56" w14:textId="77777777" w:rsidR="00BE7AFD" w:rsidRDefault="00BE7AFD">
            <w:pPr>
              <w:pStyle w:val="BodyText2"/>
              <w:rPr>
                <w:sz w:val="24"/>
              </w:rPr>
            </w:pPr>
          </w:p>
        </w:tc>
        <w:tc>
          <w:tcPr>
            <w:tcW w:w="360" w:type="dxa"/>
          </w:tcPr>
          <w:p w14:paraId="665C81FD" w14:textId="77777777" w:rsidR="00BE7AFD" w:rsidRDefault="00BE7AFD">
            <w:pPr>
              <w:pStyle w:val="BodyText2"/>
              <w:numPr>
                <w:ilvl w:val="12"/>
                <w:numId w:val="0"/>
              </w:numPr>
              <w:rPr>
                <w:sz w:val="24"/>
              </w:rPr>
            </w:pPr>
          </w:p>
        </w:tc>
        <w:tc>
          <w:tcPr>
            <w:tcW w:w="352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5F3A88C" w14:textId="77777777" w:rsidR="00BE7AFD" w:rsidRDefault="00BE7AFD">
            <w:pPr>
              <w:pStyle w:val="BodyText2"/>
              <w:numPr>
                <w:ilvl w:val="12"/>
                <w:numId w:val="0"/>
              </w:numPr>
              <w:rPr>
                <w:sz w:val="24"/>
              </w:rPr>
            </w:pPr>
          </w:p>
        </w:tc>
      </w:tr>
      <w:tr w:rsidR="00BE7AFD" w14:paraId="3AB41B43" w14:textId="77777777" w:rsidTr="00BE7AFD">
        <w:tc>
          <w:tcPr>
            <w:tcW w:w="378" w:type="dxa"/>
          </w:tcPr>
          <w:p w14:paraId="5BA68840" w14:textId="77777777" w:rsidR="00BE7AFD" w:rsidRDefault="00BE7AFD" w:rsidP="00D5079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ind w:hanging="360"/>
              <w:rPr>
                <w:sz w:val="24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EC5F484" w14:textId="77777777" w:rsidR="00BE7AFD" w:rsidRDefault="00BE7AFD">
            <w:pPr>
              <w:pStyle w:val="BodyText2"/>
              <w:rPr>
                <w:sz w:val="24"/>
              </w:rPr>
            </w:pPr>
          </w:p>
        </w:tc>
        <w:tc>
          <w:tcPr>
            <w:tcW w:w="360" w:type="dxa"/>
          </w:tcPr>
          <w:p w14:paraId="2B4229B2" w14:textId="77777777" w:rsidR="00BE7AFD" w:rsidRDefault="00BE7AFD">
            <w:pPr>
              <w:pStyle w:val="BodyText2"/>
              <w:numPr>
                <w:ilvl w:val="12"/>
                <w:numId w:val="0"/>
              </w:numPr>
              <w:rPr>
                <w:sz w:val="24"/>
              </w:rPr>
            </w:pPr>
          </w:p>
        </w:tc>
        <w:tc>
          <w:tcPr>
            <w:tcW w:w="352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465EEB" w14:textId="77777777" w:rsidR="00BE7AFD" w:rsidRDefault="00BE7AFD">
            <w:pPr>
              <w:pStyle w:val="BodyText2"/>
              <w:numPr>
                <w:ilvl w:val="12"/>
                <w:numId w:val="0"/>
              </w:numPr>
              <w:rPr>
                <w:sz w:val="24"/>
              </w:rPr>
            </w:pPr>
          </w:p>
        </w:tc>
      </w:tr>
      <w:tr w:rsidR="00BE7AFD" w14:paraId="4E733DE5" w14:textId="77777777" w:rsidTr="00BE7AFD">
        <w:tc>
          <w:tcPr>
            <w:tcW w:w="378" w:type="dxa"/>
          </w:tcPr>
          <w:p w14:paraId="2A86B487" w14:textId="77777777" w:rsidR="00BE7AFD" w:rsidRDefault="00BE7AFD" w:rsidP="00D5079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ind w:hanging="360"/>
              <w:rPr>
                <w:sz w:val="24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CC87B0F" w14:textId="77777777" w:rsidR="00BE7AFD" w:rsidRDefault="00BE7AFD">
            <w:pPr>
              <w:pStyle w:val="BodyText2"/>
              <w:rPr>
                <w:sz w:val="24"/>
              </w:rPr>
            </w:pPr>
          </w:p>
        </w:tc>
        <w:tc>
          <w:tcPr>
            <w:tcW w:w="360" w:type="dxa"/>
          </w:tcPr>
          <w:p w14:paraId="0225A407" w14:textId="77777777" w:rsidR="00BE7AFD" w:rsidRDefault="00BE7AFD">
            <w:pPr>
              <w:pStyle w:val="BodyText2"/>
              <w:numPr>
                <w:ilvl w:val="12"/>
                <w:numId w:val="0"/>
              </w:numPr>
              <w:rPr>
                <w:sz w:val="24"/>
              </w:rPr>
            </w:pPr>
          </w:p>
        </w:tc>
        <w:tc>
          <w:tcPr>
            <w:tcW w:w="352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9124F25" w14:textId="77777777" w:rsidR="00BE7AFD" w:rsidRDefault="00BE7AFD">
            <w:pPr>
              <w:pStyle w:val="BodyText2"/>
              <w:numPr>
                <w:ilvl w:val="12"/>
                <w:numId w:val="0"/>
              </w:numPr>
              <w:rPr>
                <w:sz w:val="24"/>
              </w:rPr>
            </w:pPr>
          </w:p>
        </w:tc>
      </w:tr>
      <w:tr w:rsidR="00BE7AFD" w14:paraId="3817C8FA" w14:textId="77777777" w:rsidTr="001A56E5">
        <w:tc>
          <w:tcPr>
            <w:tcW w:w="378" w:type="dxa"/>
            <w:tcBorders>
              <w:bottom w:val="single" w:sz="4" w:space="0" w:color="auto"/>
            </w:tcBorders>
          </w:tcPr>
          <w:p w14:paraId="361A69E9" w14:textId="77777777" w:rsidR="00BE7AFD" w:rsidRDefault="00BE7AFD" w:rsidP="00D5079A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ind w:hanging="360"/>
              <w:rPr>
                <w:sz w:val="24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E5DE2D1" w14:textId="77777777" w:rsidR="00BE7AFD" w:rsidRDefault="00BE7AFD">
            <w:pPr>
              <w:pStyle w:val="BodyText2"/>
              <w:rPr>
                <w:sz w:val="24"/>
              </w:rPr>
            </w:pPr>
          </w:p>
        </w:tc>
        <w:tc>
          <w:tcPr>
            <w:tcW w:w="360" w:type="dxa"/>
          </w:tcPr>
          <w:p w14:paraId="62D3373A" w14:textId="77777777" w:rsidR="00BE7AFD" w:rsidRDefault="00BE7AFD">
            <w:pPr>
              <w:pStyle w:val="BodyText2"/>
              <w:rPr>
                <w:sz w:val="24"/>
              </w:rPr>
            </w:pPr>
          </w:p>
        </w:tc>
        <w:tc>
          <w:tcPr>
            <w:tcW w:w="352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BFA9AF6" w14:textId="77777777" w:rsidR="00BE7AFD" w:rsidRDefault="00BE7AFD">
            <w:pPr>
              <w:pStyle w:val="BodyText2"/>
              <w:rPr>
                <w:sz w:val="24"/>
              </w:rPr>
            </w:pPr>
          </w:p>
        </w:tc>
      </w:tr>
    </w:tbl>
    <w:p w14:paraId="0385F118" w14:textId="77777777" w:rsidR="00BE7AFD" w:rsidRDefault="00BE7AFD" w:rsidP="00BE7AFD">
      <w:pPr>
        <w:pStyle w:val="BodyText2"/>
        <w:spacing w:before="0"/>
        <w:rPr>
          <w:sz w:val="24"/>
        </w:rPr>
      </w:pPr>
    </w:p>
    <w:p w14:paraId="447EEA21" w14:textId="77777777" w:rsidR="00BE7AFD" w:rsidRDefault="00BE7AFD" w:rsidP="00BE7AFD">
      <w:pPr>
        <w:pStyle w:val="BodyText2"/>
        <w:spacing w:before="0"/>
        <w:rPr>
          <w:sz w:val="24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78"/>
        <w:gridCol w:w="4860"/>
        <w:gridCol w:w="450"/>
        <w:gridCol w:w="360"/>
        <w:gridCol w:w="3528"/>
      </w:tblGrid>
      <w:tr w:rsidR="00BE7AFD" w14:paraId="2A8ED127" w14:textId="77777777" w:rsidTr="00BE7AFD">
        <w:tc>
          <w:tcPr>
            <w:tcW w:w="378" w:type="dxa"/>
          </w:tcPr>
          <w:p w14:paraId="53E8C79B" w14:textId="77777777" w:rsidR="00BE7AFD" w:rsidRDefault="00BE7AFD">
            <w:pPr>
              <w:pStyle w:val="BodyText2"/>
              <w:spacing w:before="0"/>
              <w:jc w:val="center"/>
              <w:rPr>
                <w:b/>
                <w:sz w:val="24"/>
              </w:rPr>
            </w:pPr>
          </w:p>
        </w:tc>
        <w:tc>
          <w:tcPr>
            <w:tcW w:w="4860" w:type="dxa"/>
            <w:hideMark/>
          </w:tcPr>
          <w:p w14:paraId="243E7A6C" w14:textId="77777777" w:rsidR="00BE7AFD" w:rsidRDefault="00BE7AFD">
            <w:pPr>
              <w:pStyle w:val="BodyText2"/>
              <w:spacing w:before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DIVIDUAL ENTRIES</w:t>
            </w:r>
          </w:p>
        </w:tc>
        <w:tc>
          <w:tcPr>
            <w:tcW w:w="810" w:type="dxa"/>
            <w:gridSpan w:val="2"/>
          </w:tcPr>
          <w:p w14:paraId="0BEB5768" w14:textId="77777777" w:rsidR="00BE7AFD" w:rsidRDefault="00BE7AFD">
            <w:pPr>
              <w:pStyle w:val="BodyText2"/>
              <w:spacing w:before="0"/>
              <w:jc w:val="center"/>
              <w:rPr>
                <w:b/>
                <w:sz w:val="24"/>
              </w:rPr>
            </w:pPr>
          </w:p>
        </w:tc>
        <w:tc>
          <w:tcPr>
            <w:tcW w:w="3528" w:type="dxa"/>
            <w:hideMark/>
          </w:tcPr>
          <w:p w14:paraId="5E84DFE9" w14:textId="7E122144" w:rsidR="00BE7AFD" w:rsidRDefault="00BE7AFD">
            <w:pPr>
              <w:pStyle w:val="BodyText2"/>
              <w:spacing w:before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VG. SCORE (18 holes)</w:t>
            </w:r>
          </w:p>
        </w:tc>
      </w:tr>
      <w:tr w:rsidR="00BE7AFD" w14:paraId="2BDC499B" w14:textId="77777777" w:rsidTr="00BE7AFD">
        <w:tc>
          <w:tcPr>
            <w:tcW w:w="378" w:type="dxa"/>
          </w:tcPr>
          <w:p w14:paraId="43FA8109" w14:textId="77777777" w:rsidR="00BE7AFD" w:rsidRDefault="00BE7AFD" w:rsidP="00D5079A">
            <w:pPr>
              <w:pStyle w:val="BodyText2"/>
              <w:numPr>
                <w:ilvl w:val="0"/>
                <w:numId w:val="2"/>
              </w:numPr>
              <w:tabs>
                <w:tab w:val="left" w:pos="720"/>
              </w:tabs>
              <w:rPr>
                <w:sz w:val="24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C351520" w14:textId="77777777" w:rsidR="00BE7AFD" w:rsidRDefault="00BE7AFD">
            <w:pPr>
              <w:pStyle w:val="BodyText2"/>
              <w:rPr>
                <w:sz w:val="24"/>
              </w:rPr>
            </w:pPr>
          </w:p>
        </w:tc>
        <w:tc>
          <w:tcPr>
            <w:tcW w:w="360" w:type="dxa"/>
          </w:tcPr>
          <w:p w14:paraId="1B786B2E" w14:textId="77777777" w:rsidR="00BE7AFD" w:rsidRDefault="00BE7AFD">
            <w:pPr>
              <w:pStyle w:val="BodyText2"/>
              <w:numPr>
                <w:ilvl w:val="12"/>
                <w:numId w:val="0"/>
              </w:numPr>
              <w:rPr>
                <w:sz w:val="24"/>
              </w:rPr>
            </w:pPr>
          </w:p>
        </w:tc>
        <w:tc>
          <w:tcPr>
            <w:tcW w:w="352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5B4959B" w14:textId="77777777" w:rsidR="00BE7AFD" w:rsidRDefault="00BE7AFD">
            <w:pPr>
              <w:pStyle w:val="BodyText2"/>
              <w:numPr>
                <w:ilvl w:val="12"/>
                <w:numId w:val="0"/>
              </w:numPr>
              <w:rPr>
                <w:sz w:val="24"/>
              </w:rPr>
            </w:pPr>
          </w:p>
        </w:tc>
      </w:tr>
      <w:tr w:rsidR="00BE7AFD" w14:paraId="2A226AA5" w14:textId="77777777" w:rsidTr="00BE7AFD">
        <w:tc>
          <w:tcPr>
            <w:tcW w:w="378" w:type="dxa"/>
          </w:tcPr>
          <w:p w14:paraId="3D00812C" w14:textId="77777777" w:rsidR="00BE7AFD" w:rsidRDefault="00BE7AFD" w:rsidP="00D5079A">
            <w:pPr>
              <w:pStyle w:val="BodyText2"/>
              <w:numPr>
                <w:ilvl w:val="0"/>
                <w:numId w:val="2"/>
              </w:numPr>
              <w:tabs>
                <w:tab w:val="left" w:pos="720"/>
              </w:tabs>
              <w:rPr>
                <w:sz w:val="24"/>
              </w:rPr>
            </w:pPr>
          </w:p>
        </w:tc>
        <w:tc>
          <w:tcPr>
            <w:tcW w:w="531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76841DC" w14:textId="77777777" w:rsidR="00BE7AFD" w:rsidRDefault="00BE7AFD">
            <w:pPr>
              <w:pStyle w:val="BodyText2"/>
              <w:rPr>
                <w:sz w:val="24"/>
              </w:rPr>
            </w:pPr>
          </w:p>
        </w:tc>
        <w:tc>
          <w:tcPr>
            <w:tcW w:w="360" w:type="dxa"/>
          </w:tcPr>
          <w:p w14:paraId="55B37CB2" w14:textId="77777777" w:rsidR="00BE7AFD" w:rsidRDefault="00BE7AFD">
            <w:pPr>
              <w:pStyle w:val="BodyText2"/>
              <w:rPr>
                <w:sz w:val="24"/>
              </w:rPr>
            </w:pPr>
          </w:p>
        </w:tc>
        <w:tc>
          <w:tcPr>
            <w:tcW w:w="352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1C3A875" w14:textId="77777777" w:rsidR="00BE7AFD" w:rsidRDefault="00BE7AFD">
            <w:pPr>
              <w:pStyle w:val="BodyText2"/>
              <w:rPr>
                <w:sz w:val="24"/>
              </w:rPr>
            </w:pPr>
          </w:p>
        </w:tc>
      </w:tr>
    </w:tbl>
    <w:p w14:paraId="05620321" w14:textId="77777777" w:rsidR="00BE7AFD" w:rsidRDefault="00BE7AFD" w:rsidP="00BE7AFD">
      <w:pPr>
        <w:pStyle w:val="BodyText2"/>
        <w:spacing w:before="0"/>
        <w:rPr>
          <w:sz w:val="24"/>
        </w:rPr>
      </w:pPr>
    </w:p>
    <w:p w14:paraId="1C1EAB88" w14:textId="77777777" w:rsidR="00BE7AFD" w:rsidRDefault="00BE7AFD" w:rsidP="00BE7AFD">
      <w:pPr>
        <w:pStyle w:val="BodyText2"/>
        <w:spacing w:before="0"/>
        <w:rPr>
          <w:sz w:val="24"/>
        </w:rPr>
      </w:pPr>
    </w:p>
    <w:p w14:paraId="5FA75021" w14:textId="77777777" w:rsidR="00BE7AFD" w:rsidRDefault="00BE7AFD" w:rsidP="00BE7AFD">
      <w:pPr>
        <w:pStyle w:val="BodyText2"/>
        <w:spacing w:before="0"/>
        <w:rPr>
          <w:sz w:val="24"/>
        </w:rPr>
      </w:pPr>
    </w:p>
    <w:p w14:paraId="30B9E605" w14:textId="0A7430F5" w:rsidR="00BE7AFD" w:rsidRDefault="00BE7AFD" w:rsidP="00BE7AFD">
      <w:pPr>
        <w:pStyle w:val="BodyText2"/>
        <w:spacing w:before="0"/>
        <w:jc w:val="center"/>
        <w:rPr>
          <w:sz w:val="44"/>
        </w:rPr>
      </w:pPr>
      <w:r>
        <w:rPr>
          <w:sz w:val="44"/>
        </w:rPr>
        <w:t>Send email to Amy Boozer</w:t>
      </w:r>
    </w:p>
    <w:p w14:paraId="20080062" w14:textId="6B2F93C4" w:rsidR="00BE7AFD" w:rsidRDefault="00BE7AFD" w:rsidP="00BE7AFD">
      <w:pPr>
        <w:pStyle w:val="BodyText2"/>
        <w:spacing w:before="0"/>
        <w:jc w:val="center"/>
        <w:rPr>
          <w:sz w:val="44"/>
        </w:rPr>
      </w:pPr>
      <w:r>
        <w:rPr>
          <w:sz w:val="44"/>
        </w:rPr>
        <w:t>amy@schsl.org</w:t>
      </w:r>
    </w:p>
    <w:p w14:paraId="66BA1419" w14:textId="67AC7E6B" w:rsidR="00BE7AFD" w:rsidRDefault="00BE7AFD" w:rsidP="00BE7AFD">
      <w:pPr>
        <w:pStyle w:val="BodyText2"/>
        <w:spacing w:before="0"/>
        <w:jc w:val="center"/>
        <w:rPr>
          <w:sz w:val="44"/>
        </w:rPr>
      </w:pPr>
      <w:r>
        <w:rPr>
          <w:sz w:val="44"/>
        </w:rPr>
        <w:t>by October 6, 20</w:t>
      </w:r>
      <w:r w:rsidR="008B73D8">
        <w:rPr>
          <w:sz w:val="44"/>
        </w:rPr>
        <w:t>2</w:t>
      </w:r>
      <w:r>
        <w:rPr>
          <w:sz w:val="44"/>
        </w:rPr>
        <w:t>3</w:t>
      </w:r>
    </w:p>
    <w:p w14:paraId="2053CF26" w14:textId="77777777" w:rsidR="00F91485" w:rsidRDefault="00F91485"/>
    <w:sectPr w:rsidR="00F914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BF5521"/>
    <w:multiLevelType w:val="multilevel"/>
    <w:tmpl w:val="4394DF86"/>
    <w:lvl w:ilvl="0">
      <w:start w:val="1"/>
      <w:numFmt w:val="decimal"/>
      <w:lvlText w:val="%1."/>
      <w:legacy w:legacy="1" w:legacySpace="120" w:legacyIndent="720"/>
      <w:lvlJc w:val="left"/>
      <w:pPr>
        <w:ind w:left="720" w:hanging="72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108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26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62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98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16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52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88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3060" w:hanging="180"/>
      </w:pPr>
    </w:lvl>
  </w:abstractNum>
  <w:abstractNum w:abstractNumId="1" w15:restartNumberingAfterBreak="0">
    <w:nsid w:val="425A25AD"/>
    <w:multiLevelType w:val="multilevel"/>
    <w:tmpl w:val="4394DF86"/>
    <w:lvl w:ilvl="0">
      <w:start w:val="1"/>
      <w:numFmt w:val="decimal"/>
      <w:lvlText w:val="%1."/>
      <w:legacy w:legacy="1" w:legacySpace="120" w:legacyIndent="720"/>
      <w:lvlJc w:val="left"/>
      <w:pPr>
        <w:ind w:left="720" w:hanging="72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108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26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62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98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16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52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88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3060" w:hanging="180"/>
      </w:pPr>
    </w:lvl>
  </w:abstractNum>
  <w:num w:numId="1" w16cid:durableId="4176058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81367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MDW3sDA0NDEyMTBW0lEKTi0uzszPAykwrAUAkGXkBiwAAAA="/>
  </w:docVars>
  <w:rsids>
    <w:rsidRoot w:val="00BE7AFD"/>
    <w:rsid w:val="0004764D"/>
    <w:rsid w:val="000D3D93"/>
    <w:rsid w:val="001A56E5"/>
    <w:rsid w:val="008B73D8"/>
    <w:rsid w:val="00BE7AFD"/>
    <w:rsid w:val="00F91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7312B"/>
  <w15:chartTrackingRefBased/>
  <w15:docId w15:val="{7059F7C2-F8FA-44E8-B1D9-25DB74FB8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AFD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semiHidden/>
    <w:unhideWhenUsed/>
    <w:rsid w:val="00BE7AFD"/>
    <w:pPr>
      <w:spacing w:before="120"/>
    </w:pPr>
    <w:rPr>
      <w:rFonts w:ascii="Arial" w:hAnsi="Arial"/>
      <w:sz w:val="32"/>
    </w:rPr>
  </w:style>
  <w:style w:type="character" w:customStyle="1" w:styleId="BodyText2Char">
    <w:name w:val="Body Text 2 Char"/>
    <w:basedOn w:val="DefaultParagraphFont"/>
    <w:link w:val="BodyText2"/>
    <w:semiHidden/>
    <w:rsid w:val="00BE7AFD"/>
    <w:rPr>
      <w:rFonts w:ascii="Arial" w:eastAsia="Times New Roman" w:hAnsi="Arial" w:cs="Times New Roman"/>
      <w:kern w:val="0"/>
      <w:sz w:val="32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16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Boozer</dc:creator>
  <cp:keywords/>
  <dc:description/>
  <cp:lastModifiedBy>Amy Boozer</cp:lastModifiedBy>
  <cp:revision>4</cp:revision>
  <cp:lastPrinted>2023-09-26T13:01:00Z</cp:lastPrinted>
  <dcterms:created xsi:type="dcterms:W3CDTF">2023-09-27T13:49:00Z</dcterms:created>
  <dcterms:modified xsi:type="dcterms:W3CDTF">2023-10-05T13:23:00Z</dcterms:modified>
</cp:coreProperties>
</file>